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A3B7578" w14:textId="71A8E467" w:rsidR="00A86676" w:rsidRDefault="0075499C" w:rsidP="0075499C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7587D777" wp14:editId="5179B4D8">
            <wp:simplePos x="0" y="0"/>
            <wp:positionH relativeFrom="column">
              <wp:posOffset>2333625</wp:posOffset>
            </wp:positionH>
            <wp:positionV relativeFrom="paragraph">
              <wp:posOffset>-323850</wp:posOffset>
            </wp:positionV>
            <wp:extent cx="2438400" cy="3693749"/>
            <wp:effectExtent l="0" t="0" r="0" b="2540"/>
            <wp:wrapNone/>
            <wp:docPr id="1402090830" name="Picture 3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2090830" name="Picture 3" descr="A screenshot of a phone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41400" cy="369829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t>Colton Kohler</w:t>
      </w:r>
    </w:p>
    <w:p w14:paraId="4D7B2495" w14:textId="6CFF0748" w:rsidR="0075499C" w:rsidRDefault="0075499C" w:rsidP="0075499C">
      <w:pPr>
        <w:rPr>
          <w:noProof/>
        </w:rPr>
      </w:pPr>
      <w:r>
        <w:rPr>
          <w:noProof/>
        </w:rPr>
        <w:t>Module 10.2 Assignment</w:t>
      </w:r>
    </w:p>
    <w:p w14:paraId="6F9A2CA9" w14:textId="774F3C6D" w:rsidR="0075499C" w:rsidRDefault="0075499C" w:rsidP="0075499C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EE96CA2" wp14:editId="35CE08ED">
            <wp:simplePos x="0" y="0"/>
            <wp:positionH relativeFrom="margin">
              <wp:align>right</wp:align>
            </wp:positionH>
            <wp:positionV relativeFrom="paragraph">
              <wp:posOffset>2857500</wp:posOffset>
            </wp:positionV>
            <wp:extent cx="3643630" cy="4148455"/>
            <wp:effectExtent l="0" t="0" r="0" b="4445"/>
            <wp:wrapNone/>
            <wp:docPr id="552598229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2598229" name="Picture 2" descr="A screenshot of a computer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3630" cy="41484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4CAEA49A" wp14:editId="75CF170A">
            <wp:simplePos x="0" y="0"/>
            <wp:positionH relativeFrom="column">
              <wp:posOffset>-409575</wp:posOffset>
            </wp:positionH>
            <wp:positionV relativeFrom="paragraph">
              <wp:posOffset>2886075</wp:posOffset>
            </wp:positionV>
            <wp:extent cx="2419350" cy="3694061"/>
            <wp:effectExtent l="0" t="0" r="0" b="1905"/>
            <wp:wrapNone/>
            <wp:docPr id="598589503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8589503" name="Picture 1" descr="A screenshot of a phone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19350" cy="36940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t>12/15/2024</w:t>
      </w:r>
    </w:p>
    <w:sectPr w:rsidR="007549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proofState w:spelling="clean" w:grammar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C3NDW0NAMSRqYmxko6SsGpxcWZ+XkgBYa1AMiJpuYsAAAA"/>
  </w:docVars>
  <w:rsids>
    <w:rsidRoot w:val="0075499C"/>
    <w:rsid w:val="000906B4"/>
    <w:rsid w:val="00334814"/>
    <w:rsid w:val="00517E2B"/>
    <w:rsid w:val="0075499C"/>
    <w:rsid w:val="00A866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DF01A7"/>
  <w15:chartTrackingRefBased/>
  <w15:docId w15:val="{74772140-A1AA-4980-9C69-495C7BEBE5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5499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5499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5499C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5499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5499C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5499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5499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5499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5499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5499C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5499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5499C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5499C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5499C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5499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5499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5499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5499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5499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5499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5499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5499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5499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5499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5499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5499C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5499C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5499C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5499C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7</Words>
  <Characters>44</Characters>
  <Application>Microsoft Office Word</Application>
  <DocSecurity>0</DocSecurity>
  <Lines>1</Lines>
  <Paragraphs>1</Paragraphs>
  <ScaleCrop>false</ScaleCrop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ton Kohler</dc:creator>
  <cp:keywords/>
  <dc:description/>
  <cp:lastModifiedBy>Colton Kohler</cp:lastModifiedBy>
  <cp:revision>1</cp:revision>
  <dcterms:created xsi:type="dcterms:W3CDTF">2024-12-16T03:59:00Z</dcterms:created>
  <dcterms:modified xsi:type="dcterms:W3CDTF">2024-12-16T04:05:00Z</dcterms:modified>
</cp:coreProperties>
</file>